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bookmarkStart w:id="0" w:name="_GoBack"/>
      <w:bookmarkEnd w:id="0"/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1F40F" w14:textId="77777777" w:rsidR="00C0098A" w:rsidRDefault="00C0098A" w:rsidP="008068A2">
      <w:pPr>
        <w:spacing w:after="0" w:line="240" w:lineRule="auto"/>
      </w:pPr>
      <w:r>
        <w:separator/>
      </w:r>
    </w:p>
  </w:endnote>
  <w:endnote w:type="continuationSeparator" w:id="0">
    <w:p w14:paraId="64DAE069" w14:textId="77777777" w:rsidR="00C0098A" w:rsidRDefault="00C009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25825998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32F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32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25825998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732F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732F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DFE864" w14:textId="77777777" w:rsidR="00C0098A" w:rsidRDefault="00C0098A" w:rsidP="008068A2">
      <w:pPr>
        <w:spacing w:after="0" w:line="240" w:lineRule="auto"/>
      </w:pPr>
      <w:r>
        <w:separator/>
      </w:r>
    </w:p>
  </w:footnote>
  <w:footnote w:type="continuationSeparator" w:id="0">
    <w:p w14:paraId="4840A063" w14:textId="77777777" w:rsidR="00C0098A" w:rsidRDefault="00C009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098A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2FF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28BFD7-8F17-493F-8C7A-51247C41D0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4-01T19:30:00Z</dcterms:created>
  <dcterms:modified xsi:type="dcterms:W3CDTF">2022-04-01T19:30:00Z</dcterms:modified>
  <cp:category>programming;education;software engineering;software development</cp:category>
</cp:coreProperties>
</file>